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 xml:space="preserve">This is version 10 of my portfolio website. It is a single-page application built with React, bundled using </w:t>
      </w:r>
      <w:proofErr w:type="spellStart"/>
      <w:r>
        <w:t>Vite</w:t>
      </w:r>
      <w:proofErr w:type="spellEnd"/>
      <w:r>
        <w:t xml:space="preserve">, and animated with Framer Motion. You can view the </w:t>
      </w:r>
      <w:proofErr w:type="gramStart"/>
      <w:r>
        <w:t>open source</w:t>
      </w:r>
      <w:proofErr w:type="gramEnd"/>
      <w:r>
        <w:t xml:space="preserve"> code on GitHub.</w:t>
      </w:r>
    </w:p>
    <w:p w14:paraId="2DB65443" w14:textId="46CB5EE3" w:rsidR="00787E07" w:rsidRDefault="00787E07"/>
    <w:p w14:paraId="03040E6C" w14:textId="396BEB3F" w:rsidR="00787E07"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p w14:paraId="7C2CB3C3" w14:textId="59F944E9" w:rsidR="00AD4974" w:rsidRDefault="00AD4974"/>
    <w:p w14:paraId="4AD58F43" w14:textId="0519B068" w:rsidR="00AD4974" w:rsidRDefault="004A0317">
      <w:r>
        <w:t xml:space="preserve">Determines all foreground, background, and text colors. </w:t>
      </w:r>
      <w:r w:rsidR="00AD4974">
        <w:t>‘Auto’ will respect the system color scheme.</w:t>
      </w:r>
    </w:p>
    <w:p w14:paraId="45914625" w14:textId="117A6BA7" w:rsidR="00D13DAF" w:rsidRDefault="00D13DAF">
      <w:r>
        <w:t xml:space="preserve">Determines the contrast between foreground and background colors. ‘Default’ satisfies WCAG level AA and ‘high’ satisfies level AAA. </w:t>
      </w:r>
      <w:r>
        <w:t xml:space="preserve">‘Auto’ will respect the system </w:t>
      </w:r>
      <w:r>
        <w:t>contrast</w:t>
      </w:r>
      <w:r>
        <w:t>.</w:t>
      </w:r>
    </w:p>
    <w:sectPr w:rsidR="00D13D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rgUArfibtCwAAAA="/>
  </w:docVars>
  <w:rsids>
    <w:rsidRoot w:val="00787E07"/>
    <w:rsid w:val="00036843"/>
    <w:rsid w:val="004A0317"/>
    <w:rsid w:val="00787E07"/>
    <w:rsid w:val="00AD4974"/>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119</Words>
  <Characters>682</Characters>
  <Application>Microsoft Office Word</Application>
  <DocSecurity>0</DocSecurity>
  <Lines>5</Lines>
  <Paragraphs>1</Paragraphs>
  <ScaleCrop>false</ScaleCrop>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4</cp:revision>
  <dcterms:created xsi:type="dcterms:W3CDTF">2022-07-27T21:11:00Z</dcterms:created>
  <dcterms:modified xsi:type="dcterms:W3CDTF">2022-07-29T05:17:00Z</dcterms:modified>
</cp:coreProperties>
</file>